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70EE1D" w14:textId="38DF845E" w:rsidR="001A123A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946F36">
          <w:rPr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Correlation Matrix</w:t>
      </w:r>
    </w:p>
    <w:p w14:paraId="3D6BAB5F" w14:textId="77777777" w:rsidR="001A123A" w:rsidRDefault="00000000">
      <w:pPr>
        <w:keepNext/>
        <w:spacing w:after="60"/>
      </w:pPr>
      <w:r>
        <w:rPr>
          <w:rFonts w:ascii="Calibri" w:hAnsi="Calibri"/>
          <w:color w:val="333333"/>
          <w:sz w:val="20"/>
        </w:rPr>
        <w:t>Correlation coefficients for the variable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10"/>
        <w:gridCol w:w="1113"/>
        <w:gridCol w:w="721"/>
        <w:gridCol w:w="1042"/>
        <w:gridCol w:w="1031"/>
        <w:gridCol w:w="1256"/>
        <w:gridCol w:w="1310"/>
        <w:gridCol w:w="1072"/>
        <w:gridCol w:w="872"/>
        <w:gridCol w:w="655"/>
        <w:gridCol w:w="1149"/>
        <w:gridCol w:w="813"/>
        <w:gridCol w:w="736"/>
      </w:tblGrid>
      <w:tr w:rsidR="001A123A" w14:paraId="5901AF5D" w14:textId="77777777" w:rsidTr="001A123A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9A375F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Var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4B2BE0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it_price_per_t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DF0D9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water_ma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190BD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r_area_mn_he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E7CA36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gric_gdp_rs_b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455FA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ag_agric_gdp_rs_b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740C3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gric_gdp_usd_bn_c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06A0A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redit_dis_rs_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4E29B7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p_out_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6A345C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_p_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B86CD0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gric_employme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331DA9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kr_per_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A05BBC7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tech_proxy</w:t>
            </w:r>
          </w:p>
        </w:tc>
      </w:tr>
      <w:tr w:rsidR="001A123A" w14:paraId="2B6C243A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1561B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it_price_per_t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1E41230D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3EA6A0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2F1C916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0BC1C3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B93784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379C66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1BE623A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FCAECA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6E5117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3CDAFFEE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38992C2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7405E3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0</w:t>
            </w:r>
          </w:p>
        </w:tc>
      </w:tr>
      <w:tr w:rsidR="001A123A" w14:paraId="5D2398AE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68548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water_m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B240E8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14EE03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9FC38E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C1EF19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A273699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D667861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F24F130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745910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2D8DA0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4306839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01B495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1D896F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02</w:t>
            </w:r>
          </w:p>
        </w:tc>
      </w:tr>
      <w:tr w:rsidR="001A123A" w14:paraId="3788E561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54079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r_area_mn_he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3A74610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337A111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82AC711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C23B25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07E75CD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E79EF0D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6D47454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F7F9F1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E07B64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8E8E271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943CD4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9283BC0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2</w:t>
            </w:r>
          </w:p>
        </w:tc>
      </w:tr>
      <w:tr w:rsidR="001A123A" w14:paraId="0C443E98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48FA9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gric_gdp_rs_b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A97FC9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3C12D0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4E9440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3E39C4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DEE500A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A81751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375A4BD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33D8EA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B97362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3062014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4D09A74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66282E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</w:tr>
      <w:tr w:rsidR="001A123A" w14:paraId="271D9B5D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217EC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lag_agric_gdp_rs_b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3FC9640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C1CBCBE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5816DE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11634A69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92A56C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850698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1FEC902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163A9B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771F6F7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A1C51B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B78FB81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4B556C0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9</w:t>
            </w:r>
          </w:p>
        </w:tc>
      </w:tr>
      <w:tr w:rsidR="001A123A" w14:paraId="1E9DFCF4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E0452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gric_gdp_usd_bn_c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15886D9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C39EA21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4D7CFC7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64ACC5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E8D6D7D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2AE060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4929845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8C7FDD6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B61E5F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45C00BC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3916D7E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D22798E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4</w:t>
            </w:r>
          </w:p>
        </w:tc>
      </w:tr>
      <w:tr w:rsidR="001A123A" w14:paraId="34FCF9EE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DD13E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redit_dis_rs_m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D50FEA1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7454ECA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8EC6F3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1173E7BA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68D9460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081FD7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35E6A3B7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C236E4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649BE7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61C584E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3874A551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DF6ED5D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3</w:t>
            </w:r>
          </w:p>
        </w:tc>
      </w:tr>
      <w:tr w:rsidR="001A123A" w14:paraId="2BD99074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CDDB9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inp_out_rat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0A3003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84CEB9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9F5F77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C2439C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4C91FB9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2D2B7ED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8E6D004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49C73040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992D86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184900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59647C4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14C0146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19</w:t>
            </w:r>
          </w:p>
        </w:tc>
      </w:tr>
      <w:tr w:rsidR="001A123A" w14:paraId="65E0E9FB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78A8E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_p_rat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EDB504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EA4E806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7661BCD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45576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6379CC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E876B1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C254766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D30E44D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7B34C6A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48774A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B93AF1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BB1FA6D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51</w:t>
            </w:r>
          </w:p>
        </w:tc>
      </w:tr>
      <w:tr w:rsidR="001A123A" w14:paraId="080712DF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D3FD8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gric_employ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006E60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3B3B354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FF3441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2888830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ADD851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F485DAF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63EEC9A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707845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66C165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3BA26F5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196EF24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661264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4</w:t>
            </w:r>
          </w:p>
        </w:tc>
      </w:tr>
      <w:tr w:rsidR="001A123A" w14:paraId="52514C42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B9FCD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kr_per_us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45DE241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61B24B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A5BD686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04190F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E626B94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0C5FA89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629460A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870D989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C55FF7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3A362F87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4BCA29F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5B95727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7</w:t>
            </w:r>
          </w:p>
        </w:tc>
      </w:tr>
      <w:tr w:rsidR="001A123A" w14:paraId="7B6A9514" w14:textId="77777777" w:rsidTr="001A123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758B2" w14:textId="77777777" w:rsidR="001A123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ech_prox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D425A8A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5982A9C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9A791A5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4C8B1ACB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F8FABE6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15C25B57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C36E8B4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18A21E6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B434C9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-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FDE4D78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5E4EBDF2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DD9E673" w14:textId="77777777" w:rsidR="001A123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</w:tr>
    </w:tbl>
    <w:p w14:paraId="42E60F29" w14:textId="77777777" w:rsidR="001A123A" w:rsidRDefault="001A123A">
      <w:pPr>
        <w:pStyle w:val="FirstParagraph"/>
      </w:pPr>
    </w:p>
    <w:sectPr w:rsidR="001A123A" w:rsidSect="00946F36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F1E49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46780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123A"/>
    <w:rsid w:val="001A123A"/>
    <w:rsid w:val="007F6A1B"/>
    <w:rsid w:val="00946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53F1B"/>
  <w15:docId w15:val="{B98D85E8-5F2E-4860-96AA-C3A5BBEF7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3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zair Aslam</cp:lastModifiedBy>
  <cp:revision>2</cp:revision>
  <dcterms:created xsi:type="dcterms:W3CDTF">2024-08-10T10:02:00Z</dcterms:created>
  <dcterms:modified xsi:type="dcterms:W3CDTF">2024-08-10T10:05:00Z</dcterms:modified>
</cp:coreProperties>
</file>